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. Some of them are connected, while some are not. If cit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connected directly with city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city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connected directly with city</w:t>
      </w:r>
      <w:r>
        <w:t xml:space="preserve"> </w:t>
      </w:r>
      <w:r>
        <w:rPr>
          <w:rStyle w:val="VerbatimChar"/>
        </w:rPr>
        <w:t xml:space="preserve">c</w:t>
      </w:r>
      <w:r>
        <w:t xml:space="preserve">, then cit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connected indirectly with city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rovince</w:t>
      </w:r>
      <w:r>
        <w:t xml:space="preserve"> </w:t>
      </w:r>
      <w:r>
        <w:t xml:space="preserve">is a group of directly or indirectly connected cities and no other cities outside of the group.</w:t>
      </w:r>
    </w:p>
    <w:p>
      <w:pPr>
        <w:pStyle w:val="BodyText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isConnecte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sConnected[i][j] = 1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ity and the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ity are directly connected, and</w:t>
      </w:r>
      <w:r>
        <w:t xml:space="preserve"> </w:t>
      </w:r>
      <w:r>
        <w:rPr>
          <w:rStyle w:val="VerbatimChar"/>
        </w:rPr>
        <w:t xml:space="preserve">isConnected[i][j] = 0</w:t>
      </w:r>
      <w:r>
        <w:t xml:space="preserve"> </w:t>
      </w:r>
      <w:r>
        <w:t xml:space="preserve">otherwise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total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ovince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819400" cy="1803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12/24/graph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sConnected = [[1,1,0],[1,1,0],[0,0,1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819400" cy="180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12/24/graph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sConnected = [[1,0,0],[0,1,0],[0,0,1]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isConnecte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isConnecte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sConnecte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sConnected[i][i] =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sConnected[i][j] == isConnected[j][i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0Z</dcterms:created>
  <dcterms:modified xsi:type="dcterms:W3CDTF">2024-03-25T10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